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Geologist position at your esteemed organization in the United Arab Emirates Dubai. As a dedicated and experienced geologist with a passion for exploring Earth's natural resources and understanding its complex geological frameworks, I am eager to contribute my expertise to your team. The opportunity to work in Dubai, a global hub for innovation and sustainability, aligns perfectly with my professional aspirations and technical background. My commitment to geological research, coupled with my adaptability in dynamic environments, makes me a strong candidate for this role.</w:t>
      </w:r>
    </w:p>
    <w:p>
      <w:pPr>
        <w:pStyle w:val="BodyText"/>
      </w:pPr>
      <w:r>
        <w:t xml:space="preserve">With over [X years] of experience in the field of geology, I have developed a robust skill set that includes geological mapping, subsurface analysis, mineral resource evaluation, and environmental impact assessments. My work has spanned diverse regions, from arid desert landscapes to coastal ecosystems, equipping me with the versatility to thrive in challenging and varied terrains. In particular, my experience in the Middle East has deepened my understanding of the unique geological characteristics of this region, including its rich hydrocarbon reserves and complex tectonic structures. This knowledge is directly applicable to the projects and initiatives currently underway in United Arab Emirates Dubai.</w:t>
      </w:r>
    </w:p>
    <w:p>
      <w:pPr>
        <w:pStyle w:val="BodyText"/>
      </w:pPr>
      <w:r>
        <w:t xml:space="preserve">As a Geologist, I have consistently prioritized precision, innovation, and collaboration. My career has been marked by a series of successful projects where I played a pivotal role in identifying resource-rich zones, optimizing extraction techniques, and ensuring compliance with environmental regulations. For instance, during my tenure at [Previous Employer], I led a team in conducting detailed seismic surveys and core sampling to evaluate potential oil and gas reserves in the UAE's Al-Fujairah region. This project not only enhanced our understanding of the subsurface geology but also contributed to the development of sustainable energy strategies for the area.</w:t>
      </w:r>
    </w:p>
    <w:p>
      <w:pPr>
        <w:pStyle w:val="BodyText"/>
      </w:pPr>
      <w:r>
        <w:t xml:space="preserve">What sets me apart as a Geologist is my ability to merge technical expertise with a forward-thinking approach. I am particularly passionate about leveraging advanced technologies such as geographic information systems (GIS), 3D modeling software, and remote sensing tools to enhance geological interpretations. In Dubai, where the emphasis on smart infrastructure and renewable energy is growing, I believe my skills in integrating geospatial data with traditional geological methods can drive impactful solutions. Whether it's assessing the stability of construction sites or evaluating the potential for geothermal energy projects, I am committed to applying cutting-edge techniques to address real-world challenges.</w:t>
      </w:r>
    </w:p>
    <w:p>
      <w:pPr>
        <w:pStyle w:val="BodyText"/>
      </w:pPr>
      <w:r>
        <w:t xml:space="preserve">The United Arab Emirates Dubai is a city that exemplifies the fusion of tradition and modernity, and its geological landscape is as dynamic as its urban development. As a Geologist, I am keenly aware of the importance of balancing resource exploitation with environmental stewardship. My work has always been guided by a commitment to sustainability, and I am particularly inspired by Dubai's initiatives in renewable energy, such as the Mohammed bin Rashid Al Maktoum Solar Park. I would be honored to contribute my expertise to similar projects that align with the UAE's vision for a greener future.</w:t>
      </w:r>
    </w:p>
    <w:p>
      <w:pPr>
        <w:pStyle w:val="BodyText"/>
      </w:pPr>
      <w:r>
        <w:t xml:space="preserve">Furthermore, my experience working in multicultural teams has prepared me to collaborate effectively with professionals from diverse backgrounds. In Dubai, where international collaboration is key to large-scale infrastructure and energy projects, I am confident in my ability to communicate complex geological concepts clearly and work harmoniously with cross-functional teams. My fluency in [Language(s)] and strong written communication skills have enabled me to produce detailed reports, presentations, and technical documents that support informed decision-making.</w:t>
      </w:r>
    </w:p>
    <w:p>
      <w:pPr>
        <w:pStyle w:val="BodyText"/>
      </w:pPr>
      <w:r>
        <w:t xml:space="preserve">What excites me most about the Geologist position in United Arab Emirates Dubai is the opportunity to contribute to a region that is at the forefront of geological innovation. The UAE's strategic investments in geoscience research and its emphasis on diversifying its economy beyond oil make this a particularly compelling time to be a Geologist in the area. I am eager to bring my technical knowledge, problem-solving acumen, and dedication to excellence to your organization as we work together to uncover new opportunities and address the challenges of the future.</w:t>
      </w:r>
    </w:p>
    <w:p>
      <w:pPr>
        <w:pStyle w:val="BodyText"/>
      </w:pPr>
      <w:r>
        <w:t xml:space="preserve">In conclusion, I am enthusiastic about the possibility of joining your team as a Geologist in United Arab Emirates Dubai. My professional experience, technical expertise, and passion for geoscience align closely with the goals of your organization. I would welcome the opportunity to discuss how my background and skills can contribute to your projects. Thank you for considering my application. I look forward to the possibility of contributing to your team's success.</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 Position in United Arab Emirates Dubai</dc:title>
  <dc:creator/>
  <dc:language>en</dc:language>
  <cp:keywords/>
  <dcterms:created xsi:type="dcterms:W3CDTF">2026-07-23T22:55:18Z</dcterms:created>
  <dcterms:modified xsi:type="dcterms:W3CDTF">2026-07-23T22:55:18Z</dcterms:modified>
</cp:coreProperties>
</file>

<file path=docProps/custom.xml><?xml version="1.0" encoding="utf-8"?>
<Properties xmlns="http://schemas.openxmlformats.org/officeDocument/2006/custom-properties" xmlns:vt="http://schemas.openxmlformats.org/officeDocument/2006/docPropsVTypes"/>
</file>